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0F627" w14:textId="736CA600" w:rsidR="00350A35" w:rsidRPr="00347BC5" w:rsidRDefault="00BC3E1F" w:rsidP="00350A35">
      <w:pPr>
        <w:spacing w:before="120" w:after="0"/>
        <w:rPr>
          <w:rFonts w:ascii="Cambria" w:hAnsi="Cambria"/>
          <w:b/>
          <w:sz w:val="38"/>
          <w:szCs w:val="38"/>
        </w:rPr>
      </w:pPr>
      <w:r>
        <w:rPr>
          <w:rFonts w:ascii="Cambria" w:hAnsi="Cambria"/>
          <w:noProof/>
        </w:rPr>
        <w:drawing>
          <wp:anchor distT="0" distB="0" distL="114300" distR="114300" simplePos="0" relativeHeight="251656704" behindDoc="0" locked="0" layoutInCell="1" allowOverlap="1" wp14:anchorId="6DA7834C" wp14:editId="6AFFD3C9">
            <wp:simplePos x="0" y="0"/>
            <wp:positionH relativeFrom="column">
              <wp:posOffset>95250</wp:posOffset>
            </wp:positionH>
            <wp:positionV relativeFrom="paragraph">
              <wp:posOffset>8255</wp:posOffset>
            </wp:positionV>
            <wp:extent cx="1123950" cy="1162050"/>
            <wp:effectExtent l="0" t="0" r="0" b="0"/>
            <wp:wrapSquare wrapText="bothSides"/>
            <wp:docPr id="19" name="Picture 3" descr="Panjab-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njab-University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1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62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0A35" w:rsidRPr="00347BC5">
        <w:rPr>
          <w:rFonts w:ascii="Cambria" w:hAnsi="Cambria"/>
          <w:b/>
          <w:sz w:val="38"/>
          <w:szCs w:val="38"/>
        </w:rPr>
        <w:t>CHANDIGARH COLLEGE OF ENGINEERING AND TECHNOLOGY</w:t>
      </w:r>
      <w:r>
        <w:rPr>
          <w:rFonts w:ascii="Cambria" w:hAnsi="Cambria"/>
          <w:b/>
          <w:noProof/>
          <w:sz w:val="38"/>
          <w:szCs w:val="38"/>
        </w:rPr>
        <w:drawing>
          <wp:anchor distT="0" distB="0" distL="114300" distR="114300" simplePos="0" relativeHeight="251658752" behindDoc="0" locked="0" layoutInCell="1" allowOverlap="1" wp14:anchorId="4E64DECA" wp14:editId="0768CDB5">
            <wp:simplePos x="0" y="0"/>
            <wp:positionH relativeFrom="column">
              <wp:posOffset>8440420</wp:posOffset>
            </wp:positionH>
            <wp:positionV relativeFrom="paragraph">
              <wp:posOffset>8255</wp:posOffset>
            </wp:positionV>
            <wp:extent cx="1262380" cy="1143000"/>
            <wp:effectExtent l="0" t="0" r="0" b="0"/>
            <wp:wrapSquare wrapText="bothSides"/>
            <wp:docPr id="21" name="Picture 13" descr="ccet ne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cet new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10000"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38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B01FAC" w14:textId="77777777" w:rsidR="00350A35" w:rsidRDefault="00350A35" w:rsidP="00350A35">
      <w:pPr>
        <w:spacing w:after="0"/>
        <w:jc w:val="center"/>
        <w:rPr>
          <w:rFonts w:ascii="Cambria" w:hAnsi="Cambria"/>
          <w:b/>
          <w:sz w:val="38"/>
          <w:szCs w:val="38"/>
        </w:rPr>
      </w:pPr>
      <w:r w:rsidRPr="00347BC5">
        <w:rPr>
          <w:rFonts w:ascii="Cambria" w:hAnsi="Cambria"/>
          <w:b/>
          <w:sz w:val="38"/>
          <w:szCs w:val="38"/>
        </w:rPr>
        <w:t>(DEGREE WING)</w:t>
      </w:r>
    </w:p>
    <w:p w14:paraId="2DBBB35F" w14:textId="77777777" w:rsidR="00350A35" w:rsidRPr="00406C28" w:rsidRDefault="00350A35" w:rsidP="00350A35">
      <w:pPr>
        <w:spacing w:after="0"/>
        <w:jc w:val="center"/>
        <w:rPr>
          <w:rFonts w:ascii="Cambria" w:hAnsi="Cambria"/>
          <w:b/>
          <w:sz w:val="6"/>
          <w:szCs w:val="6"/>
        </w:rPr>
      </w:pPr>
    </w:p>
    <w:p w14:paraId="14DD0B98" w14:textId="77777777" w:rsidR="00350A35" w:rsidRPr="00A12D1A" w:rsidRDefault="00350A35" w:rsidP="00350A35">
      <w:pPr>
        <w:pStyle w:val="Tagline"/>
        <w:spacing w:after="0" w:line="240" w:lineRule="auto"/>
        <w:ind w:left="142"/>
        <w:rPr>
          <w:rFonts w:ascii="Times New Roman" w:hAnsi="Times New Roman" w:cs="Times New Roman"/>
          <w:b/>
          <w:bCs/>
          <w:sz w:val="10"/>
          <w:szCs w:val="10"/>
        </w:rPr>
      </w:pPr>
    </w:p>
    <w:p w14:paraId="7F129604" w14:textId="77777777" w:rsidR="00350A35" w:rsidRPr="002E6EF9" w:rsidRDefault="00350A35" w:rsidP="00350A35">
      <w:pPr>
        <w:pStyle w:val="Tagline"/>
        <w:spacing w:after="0" w:line="240" w:lineRule="auto"/>
        <w:ind w:left="142"/>
        <w:rPr>
          <w:rFonts w:ascii="Times New Roman" w:hAnsi="Times New Roman" w:cs="Times New Roman"/>
          <w:b/>
          <w:bCs/>
          <w:sz w:val="24"/>
          <w:szCs w:val="24"/>
        </w:rPr>
      </w:pPr>
      <w:r w:rsidRPr="002E6EF9">
        <w:rPr>
          <w:rFonts w:ascii="Times New Roman" w:hAnsi="Times New Roman" w:cs="Times New Roman"/>
          <w:b/>
          <w:bCs/>
          <w:sz w:val="24"/>
          <w:szCs w:val="24"/>
        </w:rPr>
        <w:t xml:space="preserve">Government Institute under Chandigarh (UT) Administration | Affiliated to Panjab </w:t>
      </w:r>
      <w:proofErr w:type="gramStart"/>
      <w:r w:rsidRPr="002E6EF9">
        <w:rPr>
          <w:rFonts w:ascii="Times New Roman" w:hAnsi="Times New Roman" w:cs="Times New Roman"/>
          <w:b/>
          <w:bCs/>
          <w:sz w:val="24"/>
          <w:szCs w:val="24"/>
        </w:rPr>
        <w:t>University ,</w:t>
      </w:r>
      <w:proofErr w:type="gramEnd"/>
      <w:r w:rsidRPr="002E6EF9">
        <w:rPr>
          <w:rFonts w:ascii="Times New Roman" w:hAnsi="Times New Roman" w:cs="Times New Roman"/>
          <w:b/>
          <w:bCs/>
          <w:sz w:val="24"/>
          <w:szCs w:val="24"/>
        </w:rPr>
        <w:t xml:space="preserve"> Chandigarh</w:t>
      </w:r>
    </w:p>
    <w:p w14:paraId="07120274" w14:textId="77777777" w:rsidR="00350A35" w:rsidRDefault="00350A35" w:rsidP="00350A35">
      <w:pPr>
        <w:spacing w:after="0"/>
        <w:ind w:left="142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2E6EF9">
        <w:rPr>
          <w:rFonts w:ascii="Times New Roman" w:hAnsi="Times New Roman"/>
          <w:b/>
          <w:bCs/>
          <w:color w:val="000000"/>
          <w:sz w:val="24"/>
          <w:szCs w:val="24"/>
        </w:rPr>
        <w:t>Sector-26, Chandigarh. PIN-160019 | Tel. No. 0172-2750947, 2750943</w:t>
      </w:r>
    </w:p>
    <w:p w14:paraId="58F4DE4D" w14:textId="2B0449F2" w:rsidR="00350A35" w:rsidRDefault="00BC3E1F" w:rsidP="00350A35">
      <w:pPr>
        <w:spacing w:after="0"/>
        <w:ind w:left="142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noProof/>
          <w:color w:val="000000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EC3BFAE" wp14:editId="5247E40B">
                <wp:simplePos x="0" y="0"/>
                <wp:positionH relativeFrom="column">
                  <wp:posOffset>565785</wp:posOffset>
                </wp:positionH>
                <wp:positionV relativeFrom="paragraph">
                  <wp:posOffset>95250</wp:posOffset>
                </wp:positionV>
                <wp:extent cx="8467725" cy="635"/>
                <wp:effectExtent l="13335" t="10160" r="15240" b="17780"/>
                <wp:wrapNone/>
                <wp:docPr id="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4677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8152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0" o:spid="_x0000_s1026" type="#_x0000_t32" style="position:absolute;margin-left:44.55pt;margin-top:7.5pt;width:666.75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" strokeweight="1.5pt"/>
            </w:pict>
          </mc:Fallback>
        </mc:AlternateContent>
      </w:r>
    </w:p>
    <w:p w14:paraId="450118B9" w14:textId="77777777" w:rsidR="00350A35" w:rsidRDefault="00350A35" w:rsidP="00350A35">
      <w:pPr>
        <w:spacing w:after="0"/>
        <w:ind w:left="142"/>
        <w:jc w:val="center"/>
        <w:rPr>
          <w:rFonts w:ascii="AR JULIAN" w:hAnsi="AR JULIAN"/>
          <w:b/>
          <w:color w:val="002060"/>
          <w:sz w:val="44"/>
          <w:szCs w:val="44"/>
          <w:u w:val="single"/>
        </w:rPr>
      </w:pPr>
      <w:r w:rsidRPr="00A11F28">
        <w:rPr>
          <w:rFonts w:ascii="AR JULIAN" w:hAnsi="AR JULIAN"/>
          <w:b/>
          <w:color w:val="002060"/>
          <w:sz w:val="44"/>
          <w:szCs w:val="44"/>
          <w:u w:val="single"/>
        </w:rPr>
        <w:t>CERTIFICATE</w:t>
      </w:r>
    </w:p>
    <w:p w14:paraId="561E487F" w14:textId="77777777" w:rsidR="000A0605" w:rsidRDefault="000A0605" w:rsidP="00350A35">
      <w:pPr>
        <w:spacing w:after="0"/>
        <w:ind w:left="142"/>
        <w:jc w:val="center"/>
        <w:rPr>
          <w:rFonts w:ascii="AR JULIAN" w:hAnsi="AR JULIAN"/>
          <w:b/>
          <w:color w:val="002060"/>
          <w:sz w:val="44"/>
          <w:szCs w:val="44"/>
          <w:u w:val="single"/>
        </w:rPr>
      </w:pPr>
    </w:p>
    <w:p w14:paraId="62D0216D" w14:textId="77777777" w:rsidR="00650002" w:rsidRPr="00EE01A6" w:rsidRDefault="00650002" w:rsidP="00650002">
      <w:pPr>
        <w:spacing w:after="0"/>
        <w:ind w:left="142"/>
        <w:jc w:val="center"/>
        <w:rPr>
          <w:rFonts w:ascii="AR JULIAN" w:hAnsi="AR JULIAN"/>
          <w:b/>
          <w:color w:val="002060"/>
          <w:sz w:val="16"/>
          <w:szCs w:val="16"/>
          <w:u w:val="single"/>
        </w:rPr>
      </w:pPr>
    </w:p>
    <w:p w14:paraId="659F4503" w14:textId="77777777" w:rsidR="00650002" w:rsidRPr="00406C28" w:rsidRDefault="00650002" w:rsidP="00650002">
      <w:pPr>
        <w:spacing w:after="0"/>
        <w:ind w:left="142"/>
        <w:jc w:val="center"/>
        <w:rPr>
          <w:rFonts w:ascii="AR JULIAN" w:hAnsi="AR JULIAN"/>
          <w:b/>
          <w:color w:val="002060"/>
          <w:sz w:val="18"/>
          <w:szCs w:val="18"/>
          <w:u w:val="single"/>
        </w:rPr>
      </w:pPr>
    </w:p>
    <w:p w14:paraId="2A276BF1" w14:textId="7C86D5E9" w:rsidR="00650002" w:rsidRDefault="00650002" w:rsidP="000A0605">
      <w:pPr>
        <w:spacing w:after="0" w:line="360" w:lineRule="auto"/>
        <w:jc w:val="center"/>
        <w:rPr>
          <w:rFonts w:ascii="Monotype Corsiva" w:hAnsi="Monotype Corsiva" w:cs="Arial"/>
          <w:b/>
          <w:sz w:val="40"/>
          <w:szCs w:val="40"/>
        </w:rPr>
      </w:pPr>
      <w:r w:rsidRPr="00A11F28">
        <w:rPr>
          <w:rFonts w:ascii="Monotype Corsiva" w:hAnsi="Monotype Corsiva"/>
          <w:b/>
          <w:sz w:val="40"/>
          <w:szCs w:val="40"/>
        </w:rPr>
        <w:t xml:space="preserve">This is to certify that </w:t>
      </w:r>
      <w:r w:rsidRPr="00A11F28">
        <w:rPr>
          <w:rFonts w:ascii="Monotype Corsiva" w:hAnsi="Monotype Corsiva" w:cs="Arial"/>
          <w:b/>
          <w:sz w:val="40"/>
          <w:szCs w:val="40"/>
        </w:rPr>
        <w:t xml:space="preserve">Mr./Ms. </w:t>
      </w:r>
      <w:r w:rsidR="00766C66">
        <w:rPr>
          <w:rFonts w:ascii="Monotype Corsiva" w:hAnsi="Monotype Corsiva" w:cs="Arial"/>
          <w:b/>
          <w:sz w:val="40"/>
          <w:szCs w:val="40"/>
        </w:rPr>
        <w:t xml:space="preserve"> </w:t>
      </w:r>
      <w:r w:rsidR="00BC3E1F" w:rsidRPr="00BD3DD1">
        <w:rPr>
          <w:rFonts w:ascii="Monotype Corsiva" w:hAnsi="Monotype Corsiva" w:cs="Arial"/>
          <w:b/>
          <w:sz w:val="40"/>
          <w:szCs w:val="40"/>
          <w:u w:val="single"/>
        </w:rPr>
        <w:t>&amp;NAME&amp;</w:t>
      </w:r>
      <w:r w:rsidR="00BC3E1F">
        <w:rPr>
          <w:rFonts w:ascii="Monotype Corsiva" w:hAnsi="Monotype Corsiva" w:cs="Arial"/>
          <w:b/>
          <w:sz w:val="40"/>
          <w:szCs w:val="40"/>
        </w:rPr>
        <w:t xml:space="preserve"> </w:t>
      </w:r>
      <w:r w:rsidR="00766C66">
        <w:rPr>
          <w:rFonts w:ascii="Monotype Corsiva" w:hAnsi="Monotype Corsiva" w:cs="Arial"/>
          <w:b/>
          <w:sz w:val="40"/>
          <w:szCs w:val="40"/>
        </w:rPr>
        <w:t xml:space="preserve">   </w:t>
      </w:r>
      <w:r w:rsidR="004E2585">
        <w:rPr>
          <w:rFonts w:ascii="Monotype Corsiva" w:hAnsi="Monotype Corsiva" w:cs="Arial"/>
          <w:b/>
          <w:sz w:val="40"/>
          <w:szCs w:val="40"/>
        </w:rPr>
        <w:t>S/</w:t>
      </w:r>
      <w:r w:rsidR="000C57CD">
        <w:rPr>
          <w:rFonts w:ascii="Monotype Corsiva" w:hAnsi="Monotype Corsiva" w:cs="Arial"/>
          <w:b/>
          <w:sz w:val="40"/>
          <w:szCs w:val="40"/>
        </w:rPr>
        <w:t xml:space="preserve">D of </w:t>
      </w:r>
      <w:r>
        <w:rPr>
          <w:rFonts w:ascii="Monotype Corsiva" w:hAnsi="Monotype Corsiva" w:cs="Arial"/>
          <w:b/>
          <w:sz w:val="40"/>
          <w:szCs w:val="40"/>
        </w:rPr>
        <w:t>Mr./Sh./S.</w:t>
      </w:r>
      <w:r w:rsidR="00766C66">
        <w:rPr>
          <w:rFonts w:ascii="Monotype Corsiva" w:hAnsi="Monotype Corsiva" w:cs="Arial"/>
          <w:b/>
          <w:sz w:val="40"/>
          <w:szCs w:val="40"/>
        </w:rPr>
        <w:t xml:space="preserve">   &amp;FATHER&amp;</w:t>
      </w:r>
      <w:r>
        <w:rPr>
          <w:rFonts w:ascii="Monotype Corsiva" w:hAnsi="Monotype Corsiva" w:cs="Arial"/>
          <w:b/>
          <w:sz w:val="40"/>
          <w:szCs w:val="40"/>
        </w:rPr>
        <w:t xml:space="preserve"> </w:t>
      </w:r>
    </w:p>
    <w:p w14:paraId="47175C4B" w14:textId="2C95C4BA" w:rsidR="00650002" w:rsidRPr="00A11F28" w:rsidRDefault="00BD3DD1" w:rsidP="00B32A5B">
      <w:pPr>
        <w:spacing w:after="0" w:line="360" w:lineRule="auto"/>
        <w:ind w:left="567" w:right="656"/>
        <w:jc w:val="both"/>
        <w:rPr>
          <w:rFonts w:ascii="Monotype Corsiva" w:hAnsi="Monotype Corsiva"/>
          <w:b/>
          <w:sz w:val="40"/>
          <w:szCs w:val="40"/>
        </w:rPr>
      </w:pPr>
      <w:r>
        <w:rPr>
          <w:rFonts w:ascii="Monotype Corsiva" w:hAnsi="Monotype Corsiva" w:cs="Arial"/>
          <w:b/>
          <w:sz w:val="40"/>
          <w:szCs w:val="40"/>
        </w:rPr>
        <w:t xml:space="preserve">  </w:t>
      </w:r>
      <w:r w:rsidR="00650002">
        <w:rPr>
          <w:rFonts w:ascii="Monotype Corsiva" w:hAnsi="Monotype Corsiva" w:cs="Arial"/>
          <w:b/>
          <w:sz w:val="40"/>
          <w:szCs w:val="40"/>
        </w:rPr>
        <w:t>Roll. No</w:t>
      </w:r>
      <w:r w:rsidR="00766C66">
        <w:rPr>
          <w:rFonts w:ascii="Monotype Corsiva" w:hAnsi="Monotype Corsiva" w:cs="Arial"/>
          <w:b/>
          <w:sz w:val="40"/>
          <w:szCs w:val="40"/>
        </w:rPr>
        <w:t xml:space="preserve"> </w:t>
      </w:r>
      <w:r w:rsidR="00766C66" w:rsidRPr="00BD3DD1">
        <w:rPr>
          <w:rFonts w:ascii="Monotype Corsiva" w:hAnsi="Monotype Corsiva" w:cs="Arial"/>
          <w:b/>
          <w:sz w:val="40"/>
          <w:szCs w:val="40"/>
          <w:u w:val="single"/>
        </w:rPr>
        <w:t>&amp;</w:t>
      </w:r>
      <w:r w:rsidRPr="00BD3DD1">
        <w:rPr>
          <w:rFonts w:ascii="Monotype Corsiva" w:hAnsi="Monotype Corsiva" w:cs="Arial"/>
          <w:b/>
          <w:sz w:val="40"/>
          <w:szCs w:val="40"/>
          <w:u w:val="single"/>
        </w:rPr>
        <w:t>ROLL</w:t>
      </w:r>
      <w:r w:rsidR="00766C66" w:rsidRPr="00BD3DD1">
        <w:rPr>
          <w:rFonts w:ascii="Monotype Corsiva" w:hAnsi="Monotype Corsiva" w:cs="Arial"/>
          <w:b/>
          <w:sz w:val="40"/>
          <w:szCs w:val="40"/>
          <w:u w:val="single"/>
        </w:rPr>
        <w:t>&amp;</w:t>
      </w:r>
      <w:r>
        <w:rPr>
          <w:rFonts w:ascii="Monotype Corsiva" w:hAnsi="Monotype Corsiva" w:cs="Arial"/>
          <w:b/>
          <w:sz w:val="40"/>
          <w:szCs w:val="40"/>
        </w:rPr>
        <w:t xml:space="preserve">  B</w:t>
      </w:r>
      <w:r w:rsidR="00650002" w:rsidRPr="00A11F28">
        <w:rPr>
          <w:rFonts w:ascii="Monotype Corsiva" w:hAnsi="Monotype Corsiva" w:cs="Arial"/>
          <w:b/>
          <w:sz w:val="40"/>
          <w:szCs w:val="40"/>
        </w:rPr>
        <w:t>.E</w:t>
      </w:r>
      <w:r w:rsidR="00650002">
        <w:rPr>
          <w:rFonts w:ascii="Monotype Corsiva" w:hAnsi="Monotype Corsiva" w:cs="Arial"/>
          <w:b/>
          <w:sz w:val="40"/>
          <w:szCs w:val="40"/>
        </w:rPr>
        <w:t xml:space="preserve">. student </w:t>
      </w:r>
      <w:r w:rsidR="00650002" w:rsidRPr="00A11F28">
        <w:rPr>
          <w:rFonts w:ascii="Monotype Corsiva" w:hAnsi="Monotype Corsiva" w:cs="Arial"/>
          <w:b/>
          <w:sz w:val="40"/>
          <w:szCs w:val="40"/>
        </w:rPr>
        <w:t>of</w:t>
      </w:r>
      <w:r w:rsidR="00650002" w:rsidRPr="00A11F28">
        <w:rPr>
          <w:rFonts w:ascii="Monotype Corsiva" w:hAnsi="Monotype Corsiva"/>
          <w:b/>
          <w:sz w:val="40"/>
          <w:szCs w:val="40"/>
        </w:rPr>
        <w:t xml:space="preserve"> 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>Department of</w:t>
      </w:r>
      <w:r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Pr="00BD3DD1">
        <w:rPr>
          <w:rFonts w:ascii="Monotype Corsiva" w:hAnsi="Monotype Corsiva" w:cs="Arial"/>
          <w:b/>
          <w:color w:val="000000"/>
          <w:sz w:val="40"/>
          <w:szCs w:val="40"/>
          <w:u w:val="single"/>
        </w:rPr>
        <w:t xml:space="preserve">&amp;DEPT&amp;                                                                                  </w:t>
      </w:r>
      <w:r w:rsidR="00650002">
        <w:rPr>
          <w:rFonts w:ascii="Monotype Corsiva" w:hAnsi="Monotype Corsiva"/>
          <w:b/>
          <w:sz w:val="40"/>
          <w:szCs w:val="40"/>
        </w:rPr>
        <w:t xml:space="preserve"> for securing </w:t>
      </w:r>
      <w:r w:rsidR="001478E7">
        <w:rPr>
          <w:rFonts w:ascii="Monotype Corsiva" w:hAnsi="Monotype Corsiva"/>
          <w:b/>
          <w:sz w:val="40"/>
          <w:szCs w:val="40"/>
        </w:rPr>
        <w:t xml:space="preserve">Position - </w:t>
      </w:r>
      <w:r w:rsidRPr="00BD3DD1">
        <w:rPr>
          <w:rFonts w:ascii="Monotype Corsiva" w:hAnsi="Monotype Corsiva"/>
          <w:b/>
          <w:sz w:val="40"/>
          <w:szCs w:val="40"/>
          <w:u w:val="single"/>
        </w:rPr>
        <w:t>&amp;POSITION&amp;</w:t>
      </w:r>
      <w:r>
        <w:rPr>
          <w:rFonts w:ascii="Monotype Corsiva" w:hAnsi="Monotype Corsiva"/>
          <w:b/>
          <w:sz w:val="40"/>
          <w:szCs w:val="40"/>
        </w:rPr>
        <w:t xml:space="preserve"> </w:t>
      </w:r>
      <w:r w:rsidR="009A121A">
        <w:rPr>
          <w:rFonts w:ascii="Monotype Corsiva" w:hAnsi="Monotype Corsiva"/>
          <w:b/>
          <w:sz w:val="40"/>
          <w:szCs w:val="40"/>
        </w:rPr>
        <w:t xml:space="preserve"> in </w:t>
      </w:r>
      <w:r w:rsidRPr="00BD3DD1">
        <w:rPr>
          <w:rFonts w:ascii="Monotype Corsiva" w:hAnsi="Monotype Corsiva"/>
          <w:b/>
          <w:sz w:val="40"/>
          <w:szCs w:val="40"/>
          <w:u w:val="single"/>
        </w:rPr>
        <w:t>&amp;EVENT&amp;</w:t>
      </w:r>
      <w:r>
        <w:rPr>
          <w:rFonts w:ascii="Monotype Corsiva" w:hAnsi="Monotype Corsiva"/>
          <w:b/>
          <w:sz w:val="40"/>
          <w:szCs w:val="40"/>
        </w:rPr>
        <w:t xml:space="preserve"> </w:t>
      </w:r>
      <w:r w:rsidR="00650002">
        <w:rPr>
          <w:rFonts w:ascii="Monotype Corsiva" w:hAnsi="Monotype Corsiva"/>
          <w:b/>
          <w:sz w:val="40"/>
          <w:szCs w:val="40"/>
        </w:rPr>
        <w:t>event as a pa</w:t>
      </w:r>
      <w:r w:rsidR="00B361C4">
        <w:rPr>
          <w:rFonts w:ascii="Monotype Corsiva" w:hAnsi="Monotype Corsiva"/>
          <w:b/>
          <w:sz w:val="40"/>
          <w:szCs w:val="40"/>
        </w:rPr>
        <w:t xml:space="preserve">rt of ANNUAL </w:t>
      </w:r>
      <w:r w:rsidR="008E7B77">
        <w:rPr>
          <w:rFonts w:ascii="Monotype Corsiva" w:hAnsi="Monotype Corsiva"/>
          <w:b/>
          <w:sz w:val="40"/>
          <w:szCs w:val="40"/>
        </w:rPr>
        <w:t>ATHLETIC</w:t>
      </w:r>
      <w:r w:rsidR="00B361C4">
        <w:rPr>
          <w:rFonts w:ascii="Monotype Corsiva" w:hAnsi="Monotype Corsiva"/>
          <w:b/>
          <w:sz w:val="40"/>
          <w:szCs w:val="40"/>
        </w:rPr>
        <w:t xml:space="preserve"> MEET  </w:t>
      </w:r>
      <w:r w:rsidR="00456640">
        <w:rPr>
          <w:rFonts w:ascii="Monotype Corsiva" w:hAnsi="Monotype Corsiva"/>
          <w:b/>
          <w:sz w:val="40"/>
          <w:szCs w:val="40"/>
        </w:rPr>
        <w:t xml:space="preserve">- </w:t>
      </w:r>
      <w:r w:rsidR="000271CB">
        <w:rPr>
          <w:rFonts w:ascii="Monotype Corsiva" w:hAnsi="Monotype Corsiva"/>
          <w:b/>
          <w:sz w:val="40"/>
          <w:szCs w:val="40"/>
          <w:u w:val="single"/>
        </w:rPr>
        <w:t xml:space="preserve"> 2018</w:t>
      </w:r>
      <w:bookmarkStart w:id="0" w:name="_GoBack"/>
      <w:bookmarkEnd w:id="0"/>
      <w:r>
        <w:rPr>
          <w:rFonts w:ascii="Monotype Corsiva" w:hAnsi="Monotype Corsiva"/>
          <w:b/>
          <w:sz w:val="40"/>
          <w:szCs w:val="40"/>
        </w:rPr>
        <w:t xml:space="preserve"> h</w:t>
      </w:r>
      <w:r w:rsidR="00456640">
        <w:rPr>
          <w:rFonts w:ascii="Monotype Corsiva" w:hAnsi="Monotype Corsiva"/>
          <w:b/>
          <w:sz w:val="40"/>
          <w:szCs w:val="40"/>
        </w:rPr>
        <w:t xml:space="preserve">eld on </w:t>
      </w:r>
      <w:r w:rsidR="000271CB">
        <w:rPr>
          <w:rFonts w:ascii="Monotype Corsiva" w:hAnsi="Monotype Corsiva"/>
          <w:b/>
          <w:sz w:val="40"/>
          <w:szCs w:val="40"/>
          <w:u w:val="single"/>
        </w:rPr>
        <w:t>26-27 February, 2018</w:t>
      </w:r>
      <w:r>
        <w:rPr>
          <w:rFonts w:ascii="Monotype Corsiva" w:hAnsi="Monotype Corsiva"/>
          <w:b/>
          <w:sz w:val="40"/>
          <w:szCs w:val="40"/>
        </w:rPr>
        <w:t xml:space="preserve"> at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>Chandigarh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 xml:space="preserve"> College 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>of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 xml:space="preserve"> Engineering 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 xml:space="preserve">and 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 xml:space="preserve">Technology 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>(Degree Wing),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/>
          <w:b/>
          <w:sz w:val="40"/>
          <w:szCs w:val="40"/>
        </w:rPr>
        <w:t xml:space="preserve"> </w:t>
      </w:r>
      <w:r w:rsidR="004E2585">
        <w:rPr>
          <w:rFonts w:ascii="Monotype Corsiva" w:hAnsi="Monotype Corsiva" w:cs="Arial"/>
          <w:b/>
          <w:color w:val="000000"/>
          <w:sz w:val="40"/>
          <w:szCs w:val="40"/>
        </w:rPr>
        <w:t xml:space="preserve">Sector-26,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>Chandigarh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.</w:t>
      </w:r>
    </w:p>
    <w:p w14:paraId="663C972A" w14:textId="77777777" w:rsidR="00650002" w:rsidRDefault="00650002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     </w:t>
      </w:r>
    </w:p>
    <w:p w14:paraId="3D801201" w14:textId="77777777" w:rsidR="000A0605" w:rsidRDefault="00355790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753F91D8" w14:textId="77777777" w:rsidR="000A0605" w:rsidRDefault="000A0605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</w:p>
    <w:p w14:paraId="22CAF160" w14:textId="77777777" w:rsidR="00650002" w:rsidRPr="00CC19EC" w:rsidRDefault="00650002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  <w:proofErr w:type="spellStart"/>
      <w:r>
        <w:rPr>
          <w:rFonts w:ascii="Arial" w:hAnsi="Arial" w:cs="Arial"/>
          <w:b/>
          <w:bCs/>
          <w:sz w:val="28"/>
          <w:szCs w:val="28"/>
        </w:rPr>
        <w:t>Er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.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Sarabjeet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Singh                Dr.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Radhey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Sham                  </w:t>
      </w:r>
      <w:r w:rsidRPr="00A11F28">
        <w:rPr>
          <w:rFonts w:ascii="Arial" w:hAnsi="Arial"/>
          <w:b/>
          <w:bCs/>
          <w:sz w:val="28"/>
          <w:szCs w:val="28"/>
        </w:rPr>
        <w:t xml:space="preserve">Prof.(Dr.) </w:t>
      </w:r>
      <w:r>
        <w:rPr>
          <w:rFonts w:ascii="Arial" w:hAnsi="Arial"/>
          <w:b/>
          <w:bCs/>
          <w:sz w:val="28"/>
          <w:szCs w:val="28"/>
        </w:rPr>
        <w:t>Rajesh Kumar</w:t>
      </w:r>
      <w:r w:rsidRPr="00A11F28">
        <w:rPr>
          <w:rFonts w:ascii="Arial" w:hAnsi="Arial"/>
          <w:b/>
          <w:bCs/>
          <w:sz w:val="28"/>
          <w:szCs w:val="28"/>
        </w:rPr>
        <w:t xml:space="preserve">    </w:t>
      </w:r>
      <w:r>
        <w:rPr>
          <w:rFonts w:ascii="Arial" w:hAnsi="Arial"/>
          <w:b/>
          <w:bCs/>
          <w:sz w:val="28"/>
          <w:szCs w:val="28"/>
        </w:rPr>
        <w:t xml:space="preserve">             </w:t>
      </w:r>
      <w:r w:rsidRPr="00A11F28">
        <w:rPr>
          <w:rFonts w:ascii="Arial" w:hAnsi="Arial"/>
          <w:b/>
          <w:bCs/>
          <w:sz w:val="28"/>
          <w:szCs w:val="28"/>
        </w:rPr>
        <w:t xml:space="preserve">Prof.(Dr.) M. S. </w:t>
      </w:r>
      <w:proofErr w:type="spellStart"/>
      <w:r w:rsidRPr="00A11F28">
        <w:rPr>
          <w:rFonts w:ascii="Arial" w:hAnsi="Arial"/>
          <w:b/>
          <w:bCs/>
          <w:sz w:val="28"/>
          <w:szCs w:val="28"/>
        </w:rPr>
        <w:t>Gujral</w:t>
      </w:r>
      <w:proofErr w:type="spellEnd"/>
    </w:p>
    <w:p w14:paraId="5E9AA48C" w14:textId="77777777" w:rsidR="00663D53" w:rsidRPr="00163D5B" w:rsidRDefault="00B56187" w:rsidP="00B56187">
      <w:pPr>
        <w:tabs>
          <w:tab w:val="left" w:pos="0"/>
        </w:tabs>
        <w:spacing w:after="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 </w:t>
      </w:r>
      <w:r w:rsidR="00650002">
        <w:rPr>
          <w:rFonts w:ascii="Arial" w:hAnsi="Arial"/>
          <w:b/>
          <w:bCs/>
          <w:sz w:val="24"/>
          <w:szCs w:val="24"/>
        </w:rPr>
        <w:t>(Sports In-</w:t>
      </w:r>
      <w:proofErr w:type="gramStart"/>
      <w:r w:rsidR="00650002">
        <w:rPr>
          <w:rFonts w:ascii="Arial" w:hAnsi="Arial"/>
          <w:b/>
          <w:bCs/>
          <w:sz w:val="24"/>
          <w:szCs w:val="24"/>
        </w:rPr>
        <w:t>Charge)</w:t>
      </w:r>
      <w:r w:rsidR="004362E7">
        <w:rPr>
          <w:rFonts w:ascii="Arial" w:hAnsi="Arial"/>
          <w:b/>
          <w:bCs/>
          <w:sz w:val="24"/>
          <w:szCs w:val="24"/>
        </w:rPr>
        <w:t xml:space="preserve">   </w:t>
      </w:r>
      <w:proofErr w:type="gramEnd"/>
      <w:r w:rsidR="004362E7">
        <w:rPr>
          <w:rFonts w:ascii="Arial" w:hAnsi="Arial"/>
          <w:b/>
          <w:bCs/>
          <w:sz w:val="24"/>
          <w:szCs w:val="24"/>
        </w:rPr>
        <w:t xml:space="preserve">                   (President</w:t>
      </w:r>
      <w:r w:rsidR="00650002">
        <w:rPr>
          <w:rFonts w:ascii="Arial" w:hAnsi="Arial"/>
          <w:b/>
          <w:bCs/>
          <w:sz w:val="24"/>
          <w:szCs w:val="24"/>
        </w:rPr>
        <w:t xml:space="preserve"> Student Council)       </w:t>
      </w:r>
      <w:r w:rsidR="00355790">
        <w:rPr>
          <w:rFonts w:ascii="Arial" w:hAnsi="Arial"/>
          <w:b/>
          <w:bCs/>
          <w:sz w:val="24"/>
          <w:szCs w:val="24"/>
        </w:rPr>
        <w:t xml:space="preserve"> </w:t>
      </w:r>
      <w:r>
        <w:rPr>
          <w:rFonts w:ascii="Arial" w:hAnsi="Arial"/>
          <w:b/>
          <w:bCs/>
          <w:sz w:val="24"/>
          <w:szCs w:val="24"/>
        </w:rPr>
        <w:t xml:space="preserve"> </w:t>
      </w:r>
      <w:r w:rsidR="00650002">
        <w:rPr>
          <w:rFonts w:ascii="Arial" w:hAnsi="Arial"/>
          <w:b/>
          <w:bCs/>
          <w:sz w:val="24"/>
          <w:szCs w:val="24"/>
        </w:rPr>
        <w:t xml:space="preserve">  (President Student </w:t>
      </w:r>
      <w:r w:rsidR="004362E7">
        <w:rPr>
          <w:rFonts w:ascii="Arial" w:hAnsi="Arial"/>
          <w:b/>
          <w:bCs/>
          <w:sz w:val="24"/>
          <w:szCs w:val="24"/>
        </w:rPr>
        <w:t>Welfare</w:t>
      </w:r>
      <w:r w:rsidR="00650002">
        <w:rPr>
          <w:rFonts w:ascii="Arial" w:hAnsi="Arial"/>
          <w:b/>
          <w:bCs/>
          <w:sz w:val="24"/>
          <w:szCs w:val="24"/>
        </w:rPr>
        <w:t xml:space="preserve">)                   </w:t>
      </w:r>
      <w:r>
        <w:rPr>
          <w:rFonts w:ascii="Arial" w:hAnsi="Arial"/>
          <w:b/>
          <w:bCs/>
          <w:sz w:val="24"/>
          <w:szCs w:val="24"/>
        </w:rPr>
        <w:t xml:space="preserve"> </w:t>
      </w:r>
      <w:r w:rsidR="00650002">
        <w:rPr>
          <w:rFonts w:ascii="Arial" w:hAnsi="Arial"/>
          <w:b/>
          <w:bCs/>
          <w:sz w:val="24"/>
          <w:szCs w:val="24"/>
        </w:rPr>
        <w:t xml:space="preserve"> (Principal)   </w:t>
      </w:r>
    </w:p>
    <w:sectPr w:rsidR="00663D53" w:rsidRPr="00163D5B" w:rsidSect="003A7F7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720" w:right="720" w:bottom="720" w:left="720" w:header="708" w:footer="708" w:gutter="0"/>
      <w:pgBorders w:offsetFrom="page">
        <w:top w:val="celticKnotwork" w:sz="10" w:space="24" w:color="17365D"/>
        <w:left w:val="celticKnotwork" w:sz="10" w:space="24" w:color="17365D"/>
        <w:bottom w:val="celticKnotwork" w:sz="10" w:space="24" w:color="17365D"/>
        <w:right w:val="celticKnotwork" w:sz="10" w:space="24" w:color="17365D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C54081" w14:textId="77777777" w:rsidR="00086E9A" w:rsidRDefault="00086E9A" w:rsidP="00782EA5">
      <w:pPr>
        <w:spacing w:after="0" w:line="240" w:lineRule="auto"/>
      </w:pPr>
      <w:r>
        <w:separator/>
      </w:r>
    </w:p>
  </w:endnote>
  <w:endnote w:type="continuationSeparator" w:id="0">
    <w:p w14:paraId="52182D13" w14:textId="77777777" w:rsidR="00086E9A" w:rsidRDefault="00086E9A" w:rsidP="00782E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 JULIAN"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D376C" w14:textId="77777777" w:rsidR="00CF5526" w:rsidRDefault="00CF55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EBF38" w14:textId="77777777" w:rsidR="00CF5526" w:rsidRDefault="00CF55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F3FF0" w14:textId="77777777" w:rsidR="00CF5526" w:rsidRDefault="00CF55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B15F57" w14:textId="77777777" w:rsidR="00086E9A" w:rsidRDefault="00086E9A" w:rsidP="00782EA5">
      <w:pPr>
        <w:spacing w:after="0" w:line="240" w:lineRule="auto"/>
      </w:pPr>
      <w:r>
        <w:separator/>
      </w:r>
    </w:p>
  </w:footnote>
  <w:footnote w:type="continuationSeparator" w:id="0">
    <w:p w14:paraId="6AC327E4" w14:textId="77777777" w:rsidR="00086E9A" w:rsidRDefault="00086E9A" w:rsidP="00782E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F1E11" w14:textId="77777777" w:rsidR="00CF5526" w:rsidRDefault="00CF55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49E84" w14:textId="77777777" w:rsidR="00C97027" w:rsidRPr="00860F22" w:rsidRDefault="00860F22" w:rsidP="00782EA5">
    <w:pPr>
      <w:jc w:val="right"/>
      <w:rPr>
        <w:rFonts w:ascii="Arial" w:hAnsi="Arial" w:cs="Arial"/>
        <w:b/>
        <w:sz w:val="28"/>
        <w:szCs w:val="28"/>
        <w:lang w:val="en-IN"/>
      </w:rPr>
    </w:pPr>
    <w:r>
      <w:rPr>
        <w:rFonts w:ascii="Arial" w:hAnsi="Arial" w:cs="Arial"/>
        <w:b/>
        <w:sz w:val="20"/>
        <w:szCs w:val="20"/>
        <w:lang w:val="en-IN"/>
      </w:rPr>
      <w:t>Ref. No. 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B96F5" w14:textId="77777777" w:rsidR="00CF5526" w:rsidRDefault="00CF55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3tDA0NjCztDQxNTRW0lEKTi0uzszPAykwrAUAKto82iwAAAA="/>
  </w:docVars>
  <w:rsids>
    <w:rsidRoot w:val="00663D53"/>
    <w:rsid w:val="00001A60"/>
    <w:rsid w:val="000020FF"/>
    <w:rsid w:val="000271CB"/>
    <w:rsid w:val="00034D5C"/>
    <w:rsid w:val="00061B65"/>
    <w:rsid w:val="00086E9A"/>
    <w:rsid w:val="000A0605"/>
    <w:rsid w:val="000A1DC6"/>
    <w:rsid w:val="000A357A"/>
    <w:rsid w:val="000C57CD"/>
    <w:rsid w:val="000E681D"/>
    <w:rsid w:val="001114BE"/>
    <w:rsid w:val="00131312"/>
    <w:rsid w:val="00133B02"/>
    <w:rsid w:val="00141BB3"/>
    <w:rsid w:val="001433EE"/>
    <w:rsid w:val="001478E7"/>
    <w:rsid w:val="0015586C"/>
    <w:rsid w:val="00160C96"/>
    <w:rsid w:val="001626C5"/>
    <w:rsid w:val="00163D5B"/>
    <w:rsid w:val="00175C72"/>
    <w:rsid w:val="00177FF0"/>
    <w:rsid w:val="0019345D"/>
    <w:rsid w:val="001A322C"/>
    <w:rsid w:val="001B3D85"/>
    <w:rsid w:val="001D5087"/>
    <w:rsid w:val="001D7DCA"/>
    <w:rsid w:val="001E3097"/>
    <w:rsid w:val="00241983"/>
    <w:rsid w:val="00242FE5"/>
    <w:rsid w:val="00245F21"/>
    <w:rsid w:val="00265535"/>
    <w:rsid w:val="00270A16"/>
    <w:rsid w:val="0027485E"/>
    <w:rsid w:val="002767E5"/>
    <w:rsid w:val="002831DA"/>
    <w:rsid w:val="002A7CB5"/>
    <w:rsid w:val="002B736A"/>
    <w:rsid w:val="002C16D9"/>
    <w:rsid w:val="002C3018"/>
    <w:rsid w:val="002D29F2"/>
    <w:rsid w:val="002E6EF9"/>
    <w:rsid w:val="002F2344"/>
    <w:rsid w:val="00310144"/>
    <w:rsid w:val="0031423D"/>
    <w:rsid w:val="00315FBC"/>
    <w:rsid w:val="00317997"/>
    <w:rsid w:val="00320357"/>
    <w:rsid w:val="0032265C"/>
    <w:rsid w:val="003270A1"/>
    <w:rsid w:val="0033667D"/>
    <w:rsid w:val="00347BC5"/>
    <w:rsid w:val="00350A35"/>
    <w:rsid w:val="00351584"/>
    <w:rsid w:val="00355790"/>
    <w:rsid w:val="00362B30"/>
    <w:rsid w:val="00371B91"/>
    <w:rsid w:val="003A32C7"/>
    <w:rsid w:val="003A7F73"/>
    <w:rsid w:val="003B1533"/>
    <w:rsid w:val="003C7942"/>
    <w:rsid w:val="003D459A"/>
    <w:rsid w:val="003E3576"/>
    <w:rsid w:val="003F7574"/>
    <w:rsid w:val="00403C10"/>
    <w:rsid w:val="004052CC"/>
    <w:rsid w:val="00406C28"/>
    <w:rsid w:val="004077A8"/>
    <w:rsid w:val="00416154"/>
    <w:rsid w:val="00416919"/>
    <w:rsid w:val="00416ECA"/>
    <w:rsid w:val="004173F6"/>
    <w:rsid w:val="004362E7"/>
    <w:rsid w:val="0043718C"/>
    <w:rsid w:val="00444DFB"/>
    <w:rsid w:val="00445719"/>
    <w:rsid w:val="00456640"/>
    <w:rsid w:val="00463689"/>
    <w:rsid w:val="00473584"/>
    <w:rsid w:val="004764B9"/>
    <w:rsid w:val="00497DFF"/>
    <w:rsid w:val="004C1A72"/>
    <w:rsid w:val="004D0330"/>
    <w:rsid w:val="004D6259"/>
    <w:rsid w:val="004E2585"/>
    <w:rsid w:val="004E6E77"/>
    <w:rsid w:val="005062CB"/>
    <w:rsid w:val="00512C47"/>
    <w:rsid w:val="00527680"/>
    <w:rsid w:val="0053225E"/>
    <w:rsid w:val="00540BB9"/>
    <w:rsid w:val="0057394F"/>
    <w:rsid w:val="00576D93"/>
    <w:rsid w:val="005819E1"/>
    <w:rsid w:val="00583F90"/>
    <w:rsid w:val="005E6E7A"/>
    <w:rsid w:val="005F2628"/>
    <w:rsid w:val="00621A41"/>
    <w:rsid w:val="00623FE8"/>
    <w:rsid w:val="00647E0E"/>
    <w:rsid w:val="00650002"/>
    <w:rsid w:val="00663D53"/>
    <w:rsid w:val="00676BA8"/>
    <w:rsid w:val="00681862"/>
    <w:rsid w:val="00686248"/>
    <w:rsid w:val="00687C98"/>
    <w:rsid w:val="006A0A11"/>
    <w:rsid w:val="006A4686"/>
    <w:rsid w:val="006A74D2"/>
    <w:rsid w:val="006B471D"/>
    <w:rsid w:val="006C1178"/>
    <w:rsid w:val="006C5F35"/>
    <w:rsid w:val="006E5E4D"/>
    <w:rsid w:val="006F38BF"/>
    <w:rsid w:val="006F79A4"/>
    <w:rsid w:val="007043CF"/>
    <w:rsid w:val="00706A10"/>
    <w:rsid w:val="00716F31"/>
    <w:rsid w:val="00734992"/>
    <w:rsid w:val="00737AEA"/>
    <w:rsid w:val="00743AD4"/>
    <w:rsid w:val="007440DE"/>
    <w:rsid w:val="00744BAB"/>
    <w:rsid w:val="00766C66"/>
    <w:rsid w:val="00782557"/>
    <w:rsid w:val="00782EA5"/>
    <w:rsid w:val="0079306D"/>
    <w:rsid w:val="007D14A1"/>
    <w:rsid w:val="007D241B"/>
    <w:rsid w:val="007D6401"/>
    <w:rsid w:val="007F7789"/>
    <w:rsid w:val="00802B1A"/>
    <w:rsid w:val="00835CE7"/>
    <w:rsid w:val="00847B97"/>
    <w:rsid w:val="00850915"/>
    <w:rsid w:val="00860F22"/>
    <w:rsid w:val="0086453F"/>
    <w:rsid w:val="0087603D"/>
    <w:rsid w:val="00883015"/>
    <w:rsid w:val="008B3AE2"/>
    <w:rsid w:val="008B6BE0"/>
    <w:rsid w:val="008E6407"/>
    <w:rsid w:val="008E7B77"/>
    <w:rsid w:val="00923D9E"/>
    <w:rsid w:val="00927EAA"/>
    <w:rsid w:val="009467D4"/>
    <w:rsid w:val="009548C0"/>
    <w:rsid w:val="009666A9"/>
    <w:rsid w:val="00982C01"/>
    <w:rsid w:val="0098505F"/>
    <w:rsid w:val="009A121A"/>
    <w:rsid w:val="009A1456"/>
    <w:rsid w:val="009B3E1B"/>
    <w:rsid w:val="009D34BD"/>
    <w:rsid w:val="009D35FA"/>
    <w:rsid w:val="009D789B"/>
    <w:rsid w:val="009F2610"/>
    <w:rsid w:val="00A016EF"/>
    <w:rsid w:val="00A03D8B"/>
    <w:rsid w:val="00A11F28"/>
    <w:rsid w:val="00A12D1A"/>
    <w:rsid w:val="00A3020C"/>
    <w:rsid w:val="00A457F7"/>
    <w:rsid w:val="00A51C48"/>
    <w:rsid w:val="00A610A0"/>
    <w:rsid w:val="00A862AB"/>
    <w:rsid w:val="00A943F7"/>
    <w:rsid w:val="00AA58DD"/>
    <w:rsid w:val="00AB0068"/>
    <w:rsid w:val="00AB7627"/>
    <w:rsid w:val="00AC72B8"/>
    <w:rsid w:val="00AE3FB0"/>
    <w:rsid w:val="00AF0922"/>
    <w:rsid w:val="00AF0C15"/>
    <w:rsid w:val="00AF185C"/>
    <w:rsid w:val="00AF6E23"/>
    <w:rsid w:val="00B17D3B"/>
    <w:rsid w:val="00B17E9C"/>
    <w:rsid w:val="00B32A5B"/>
    <w:rsid w:val="00B361C4"/>
    <w:rsid w:val="00B442BC"/>
    <w:rsid w:val="00B56187"/>
    <w:rsid w:val="00B63F26"/>
    <w:rsid w:val="00B663E2"/>
    <w:rsid w:val="00B73E6D"/>
    <w:rsid w:val="00B77A99"/>
    <w:rsid w:val="00B869D1"/>
    <w:rsid w:val="00B8718F"/>
    <w:rsid w:val="00B87F43"/>
    <w:rsid w:val="00B93AB1"/>
    <w:rsid w:val="00B97FBA"/>
    <w:rsid w:val="00BC3E1F"/>
    <w:rsid w:val="00BD2DBC"/>
    <w:rsid w:val="00BD3DD1"/>
    <w:rsid w:val="00BD44BE"/>
    <w:rsid w:val="00BD58E0"/>
    <w:rsid w:val="00BF0B22"/>
    <w:rsid w:val="00BF3501"/>
    <w:rsid w:val="00BF7033"/>
    <w:rsid w:val="00C00F67"/>
    <w:rsid w:val="00C03835"/>
    <w:rsid w:val="00C05D37"/>
    <w:rsid w:val="00C13D45"/>
    <w:rsid w:val="00C17179"/>
    <w:rsid w:val="00C334A9"/>
    <w:rsid w:val="00C46F51"/>
    <w:rsid w:val="00C510AF"/>
    <w:rsid w:val="00C55111"/>
    <w:rsid w:val="00C67CA4"/>
    <w:rsid w:val="00C7743D"/>
    <w:rsid w:val="00C90542"/>
    <w:rsid w:val="00C97027"/>
    <w:rsid w:val="00CB201F"/>
    <w:rsid w:val="00CB2961"/>
    <w:rsid w:val="00CB6A4F"/>
    <w:rsid w:val="00CC19EC"/>
    <w:rsid w:val="00CD37A9"/>
    <w:rsid w:val="00CE0EEF"/>
    <w:rsid w:val="00CE27F1"/>
    <w:rsid w:val="00CF5526"/>
    <w:rsid w:val="00D0275A"/>
    <w:rsid w:val="00D10F69"/>
    <w:rsid w:val="00D128E5"/>
    <w:rsid w:val="00D3056A"/>
    <w:rsid w:val="00D31D08"/>
    <w:rsid w:val="00D4759C"/>
    <w:rsid w:val="00D54DEE"/>
    <w:rsid w:val="00D568DB"/>
    <w:rsid w:val="00D7012B"/>
    <w:rsid w:val="00D722E7"/>
    <w:rsid w:val="00D76F75"/>
    <w:rsid w:val="00D8717F"/>
    <w:rsid w:val="00DA6D4D"/>
    <w:rsid w:val="00DB2D67"/>
    <w:rsid w:val="00DC2DA8"/>
    <w:rsid w:val="00DD203A"/>
    <w:rsid w:val="00DE4452"/>
    <w:rsid w:val="00DF0F3A"/>
    <w:rsid w:val="00E02E2E"/>
    <w:rsid w:val="00E230C3"/>
    <w:rsid w:val="00E2679E"/>
    <w:rsid w:val="00E528B5"/>
    <w:rsid w:val="00E632BD"/>
    <w:rsid w:val="00E80E9E"/>
    <w:rsid w:val="00E92F1C"/>
    <w:rsid w:val="00EB16AE"/>
    <w:rsid w:val="00EB4338"/>
    <w:rsid w:val="00EB71DE"/>
    <w:rsid w:val="00EB799D"/>
    <w:rsid w:val="00EE01A6"/>
    <w:rsid w:val="00EE70D4"/>
    <w:rsid w:val="00F01BC1"/>
    <w:rsid w:val="00F11D56"/>
    <w:rsid w:val="00F1472F"/>
    <w:rsid w:val="00F43F4F"/>
    <w:rsid w:val="00F7780B"/>
    <w:rsid w:val="00F9103D"/>
    <w:rsid w:val="00FB187F"/>
    <w:rsid w:val="00FB7DC7"/>
    <w:rsid w:val="00FC29F2"/>
    <w:rsid w:val="00FC361F"/>
    <w:rsid w:val="00FD4E02"/>
    <w:rsid w:val="00FE2890"/>
    <w:rsid w:val="00FE5789"/>
    <w:rsid w:val="00FF7C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5BDE7B"/>
  <w15:chartTrackingRefBased/>
  <w15:docId w15:val="{A152974C-D8E4-4302-A34C-9358DA8D7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185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3D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63D53"/>
    <w:rPr>
      <w:rFonts w:ascii="Tahoma" w:hAnsi="Tahoma" w:cs="Tahoma"/>
      <w:sz w:val="16"/>
      <w:szCs w:val="16"/>
    </w:rPr>
  </w:style>
  <w:style w:type="paragraph" w:customStyle="1" w:styleId="Tagline">
    <w:name w:val="Tagline"/>
    <w:basedOn w:val="BodyText"/>
    <w:rsid w:val="00663D53"/>
    <w:pPr>
      <w:spacing w:after="240" w:line="240" w:lineRule="atLeast"/>
      <w:jc w:val="center"/>
    </w:pPr>
    <w:rPr>
      <w:rFonts w:ascii="Arial" w:hAnsi="Arial" w:cs="Arial"/>
      <w:spacing w:val="-5"/>
    </w:rPr>
  </w:style>
  <w:style w:type="character" w:styleId="Hyperlink">
    <w:name w:val="Hyperlink"/>
    <w:uiPriority w:val="99"/>
    <w:unhideWhenUsed/>
    <w:rsid w:val="00663D53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663D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3D53"/>
  </w:style>
  <w:style w:type="paragraph" w:styleId="Header">
    <w:name w:val="header"/>
    <w:basedOn w:val="Normal"/>
    <w:link w:val="HeaderChar"/>
    <w:uiPriority w:val="99"/>
    <w:unhideWhenUsed/>
    <w:rsid w:val="00782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EA5"/>
  </w:style>
  <w:style w:type="paragraph" w:styleId="Footer">
    <w:name w:val="footer"/>
    <w:basedOn w:val="Normal"/>
    <w:link w:val="FooterChar"/>
    <w:uiPriority w:val="99"/>
    <w:unhideWhenUsed/>
    <w:rsid w:val="00782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E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5B1D89-B5B9-4433-B5E9-437061A6A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bhijeet Rastogi</cp:lastModifiedBy>
  <cp:revision>7</cp:revision>
  <cp:lastPrinted>2017-06-15T04:49:00Z</cp:lastPrinted>
  <dcterms:created xsi:type="dcterms:W3CDTF">2018-02-13T12:14:00Z</dcterms:created>
  <dcterms:modified xsi:type="dcterms:W3CDTF">2018-02-21T14:03:00Z</dcterms:modified>
</cp:coreProperties>
</file>